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28D1" w:rsidRPr="006A65CF" w:rsidRDefault="000F28D1" w:rsidP="006A65CF">
      <w:pPr>
        <w:snapToGrid w:val="0"/>
        <w:spacing w:line="240" w:lineRule="auto"/>
        <w:jc w:val="center"/>
        <w:rPr>
          <w:rFonts w:eastAsia="標楷體"/>
          <w:b/>
          <w:szCs w:val="32"/>
          <w:u w:val="single"/>
        </w:rPr>
      </w:pPr>
      <w:r w:rsidRPr="006A65CF">
        <w:rPr>
          <w:rFonts w:eastAsia="標楷體"/>
          <w:b/>
          <w:szCs w:val="32"/>
          <w:u w:val="single"/>
        </w:rPr>
        <w:t>National Taipei Universit</w:t>
      </w:r>
      <w:r w:rsidR="002B4F91" w:rsidRPr="006A65CF">
        <w:rPr>
          <w:rFonts w:eastAsia="標楷體"/>
          <w:b/>
          <w:szCs w:val="32"/>
          <w:u w:val="single"/>
        </w:rPr>
        <w:t xml:space="preserve">y- Evaluation of Learning Goals </w:t>
      </w:r>
      <w:r w:rsidRPr="006A65CF">
        <w:rPr>
          <w:rFonts w:eastAsia="標楷體"/>
          <w:b/>
          <w:szCs w:val="32"/>
          <w:u w:val="single"/>
        </w:rPr>
        <w:t>Achi</w:t>
      </w:r>
      <w:r w:rsidR="00884C60" w:rsidRPr="006A65CF">
        <w:rPr>
          <w:rFonts w:eastAsia="標楷體"/>
          <w:b/>
          <w:szCs w:val="32"/>
          <w:u w:val="single"/>
        </w:rPr>
        <w:t>e</w:t>
      </w:r>
      <w:r w:rsidRPr="006A65CF">
        <w:rPr>
          <w:rFonts w:eastAsia="標楷體"/>
          <w:b/>
          <w:szCs w:val="32"/>
          <w:u w:val="single"/>
        </w:rPr>
        <w:t>vement for Graduate Student in Master</w:t>
      </w:r>
      <w:r w:rsidR="00FB67F7" w:rsidRPr="006A65CF">
        <w:rPr>
          <w:rFonts w:eastAsia="標楷體"/>
          <w:b/>
          <w:szCs w:val="32"/>
          <w:u w:val="single"/>
        </w:rPr>
        <w:t xml:space="preserve"> Program of College of Busines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9"/>
        <w:gridCol w:w="899"/>
        <w:gridCol w:w="869"/>
        <w:gridCol w:w="1117"/>
        <w:gridCol w:w="4225"/>
        <w:gridCol w:w="33"/>
        <w:gridCol w:w="4564"/>
        <w:gridCol w:w="4407"/>
        <w:gridCol w:w="78"/>
      </w:tblGrid>
      <w:tr w:rsidR="006A65CF" w:rsidRPr="002316D4" w:rsidTr="003E55DE">
        <w:tc>
          <w:tcPr>
            <w:tcW w:w="7189" w:type="dxa"/>
            <w:gridSpan w:val="5"/>
            <w:shd w:val="clear" w:color="auto" w:fill="auto"/>
          </w:tcPr>
          <w:p w:rsidR="006A65CF" w:rsidRPr="002316D4" w:rsidRDefault="006A65CF" w:rsidP="002316D4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Name of the Department </w:t>
            </w:r>
            <w:r w:rsidRPr="002316D4">
              <w:rPr>
                <w:rFonts w:eastAsia="標楷體"/>
                <w:sz w:val="20"/>
                <w:szCs w:val="32"/>
              </w:rPr>
              <w:t>系所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  <w:r w:rsidRPr="002316D4">
              <w:rPr>
                <w:rFonts w:eastAsia="標楷體"/>
                <w:sz w:val="20"/>
                <w:szCs w:val="32"/>
              </w:rPr>
              <w:t xml:space="preserve"> </w:t>
            </w:r>
            <w:r w:rsidR="009B39CE" w:rsidRPr="002316D4">
              <w:rPr>
                <w:rFonts w:eastAsia="標楷體" w:hint="eastAsia"/>
                <w:sz w:val="20"/>
                <w:szCs w:val="32"/>
              </w:rPr>
              <w:t>D</w:t>
            </w:r>
            <w:r w:rsidR="009B39CE" w:rsidRPr="002316D4">
              <w:rPr>
                <w:rFonts w:eastAsia="標楷體"/>
                <w:sz w:val="20"/>
                <w:szCs w:val="32"/>
              </w:rPr>
              <w:t>epartment of Business Administration</w:t>
            </w:r>
          </w:p>
        </w:tc>
        <w:tc>
          <w:tcPr>
            <w:tcW w:w="9082" w:type="dxa"/>
            <w:gridSpan w:val="4"/>
            <w:shd w:val="clear" w:color="auto" w:fill="auto"/>
          </w:tcPr>
          <w:p w:rsidR="006A65CF" w:rsidRPr="002316D4" w:rsidRDefault="006A65CF" w:rsidP="002316D4">
            <w:pPr>
              <w:snapToGrid w:val="0"/>
              <w:spacing w:afterLines="50" w:after="180" w:line="240" w:lineRule="auto"/>
              <w:rPr>
                <w:rFonts w:eastAsia="標楷體"/>
                <w:color w:val="FF0000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Date of the Oral Defense </w:t>
            </w:r>
            <w:r w:rsidRPr="002316D4">
              <w:rPr>
                <w:rFonts w:eastAsia="標楷體"/>
                <w:sz w:val="20"/>
                <w:szCs w:val="32"/>
              </w:rPr>
              <w:t>口試日期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  <w:r w:rsidRPr="002316D4">
              <w:rPr>
                <w:rFonts w:eastAsia="標楷體" w:hint="eastAsia"/>
                <w:sz w:val="20"/>
                <w:szCs w:val="32"/>
              </w:rPr>
              <w:t xml:space="preserve"> </w:t>
            </w:r>
            <w:r w:rsidRPr="002316D4">
              <w:rPr>
                <w:rFonts w:eastAsia="標楷體"/>
                <w:sz w:val="20"/>
                <w:szCs w:val="32"/>
              </w:rPr>
              <w:t xml:space="preserve">  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(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請以電腦繕打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)</w:t>
            </w:r>
          </w:p>
        </w:tc>
      </w:tr>
      <w:tr w:rsidR="006A65CF" w:rsidRPr="002316D4" w:rsidTr="003E55DE">
        <w:tc>
          <w:tcPr>
            <w:tcW w:w="7189" w:type="dxa"/>
            <w:gridSpan w:val="5"/>
            <w:shd w:val="clear" w:color="auto" w:fill="auto"/>
          </w:tcPr>
          <w:p w:rsidR="006A65CF" w:rsidRPr="002316D4" w:rsidRDefault="006A65CF" w:rsidP="002316D4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Name of the Student </w:t>
            </w:r>
            <w:r w:rsidRPr="002316D4">
              <w:rPr>
                <w:rFonts w:eastAsia="標楷體"/>
                <w:sz w:val="20"/>
                <w:szCs w:val="32"/>
              </w:rPr>
              <w:t>學生姓名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  <w:r w:rsidRPr="002316D4">
              <w:rPr>
                <w:rFonts w:eastAsia="標楷體"/>
                <w:sz w:val="20"/>
                <w:szCs w:val="32"/>
              </w:rPr>
              <w:t xml:space="preserve">    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(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請以電腦繕打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)</w:t>
            </w:r>
          </w:p>
        </w:tc>
        <w:tc>
          <w:tcPr>
            <w:tcW w:w="9082" w:type="dxa"/>
            <w:gridSpan w:val="4"/>
            <w:shd w:val="clear" w:color="auto" w:fill="auto"/>
          </w:tcPr>
          <w:p w:rsidR="006A65CF" w:rsidRPr="002316D4" w:rsidRDefault="006A65CF" w:rsidP="002316D4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Student ID </w:t>
            </w:r>
            <w:r w:rsidRPr="002316D4">
              <w:rPr>
                <w:rFonts w:eastAsia="標楷體"/>
                <w:sz w:val="20"/>
                <w:szCs w:val="32"/>
              </w:rPr>
              <w:t>學號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  <w:r w:rsidRPr="002316D4">
              <w:rPr>
                <w:rFonts w:eastAsia="標楷體"/>
                <w:sz w:val="20"/>
                <w:szCs w:val="32"/>
              </w:rPr>
              <w:t xml:space="preserve"> </w:t>
            </w:r>
            <w:r w:rsidRPr="002316D4">
              <w:rPr>
                <w:rFonts w:eastAsia="標楷體" w:hint="eastAsia"/>
                <w:sz w:val="20"/>
                <w:szCs w:val="32"/>
              </w:rPr>
              <w:t xml:space="preserve"> </w:t>
            </w:r>
            <w:r w:rsidRPr="002316D4">
              <w:rPr>
                <w:rFonts w:eastAsia="標楷體"/>
                <w:color w:val="FF0000"/>
                <w:sz w:val="20"/>
                <w:szCs w:val="32"/>
              </w:rPr>
              <w:t xml:space="preserve"> 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(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請以電腦繕打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)</w:t>
            </w:r>
          </w:p>
        </w:tc>
      </w:tr>
      <w:tr w:rsidR="009B39CE" w:rsidRPr="002316D4" w:rsidTr="003E55DE">
        <w:tc>
          <w:tcPr>
            <w:tcW w:w="16271" w:type="dxa"/>
            <w:gridSpan w:val="9"/>
            <w:shd w:val="clear" w:color="auto" w:fill="auto"/>
          </w:tcPr>
          <w:p w:rsidR="009B39CE" w:rsidRPr="002316D4" w:rsidRDefault="009B39CE" w:rsidP="002316D4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Thesis Tittle (In Chinese) </w:t>
            </w:r>
            <w:r w:rsidRPr="002316D4">
              <w:rPr>
                <w:rFonts w:eastAsia="標楷體" w:hint="eastAsia"/>
                <w:sz w:val="20"/>
                <w:szCs w:val="32"/>
              </w:rPr>
              <w:t>中</w:t>
            </w:r>
            <w:r w:rsidRPr="002316D4">
              <w:rPr>
                <w:rFonts w:eastAsia="標楷體"/>
                <w:sz w:val="20"/>
                <w:szCs w:val="32"/>
              </w:rPr>
              <w:t>文題目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</w:p>
          <w:p w:rsidR="009B39CE" w:rsidRPr="002316D4" w:rsidRDefault="009B39CE" w:rsidP="002316D4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 w:hint="eastAsia"/>
                <w:sz w:val="20"/>
                <w:szCs w:val="32"/>
              </w:rPr>
              <w:t xml:space="preserve">          </w:t>
            </w:r>
            <w:r w:rsidRPr="002316D4">
              <w:rPr>
                <w:rFonts w:eastAsia="標楷體"/>
                <w:sz w:val="20"/>
                <w:szCs w:val="32"/>
              </w:rPr>
              <w:t xml:space="preserve"> (In English) </w:t>
            </w:r>
            <w:r w:rsidRPr="002316D4">
              <w:rPr>
                <w:rFonts w:eastAsia="標楷體"/>
                <w:sz w:val="20"/>
                <w:szCs w:val="32"/>
              </w:rPr>
              <w:t>英文</w:t>
            </w:r>
            <w:r w:rsidRPr="002316D4">
              <w:rPr>
                <w:rFonts w:eastAsia="標楷體" w:hint="eastAsia"/>
                <w:sz w:val="20"/>
                <w:szCs w:val="32"/>
              </w:rPr>
              <w:t>題目：</w:t>
            </w:r>
          </w:p>
        </w:tc>
      </w:tr>
      <w:tr w:rsidR="003E55DE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28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FE489A" w:rsidRDefault="003E55DE" w:rsidP="003E55DE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bCs/>
                <w:spacing w:val="-10"/>
              </w:rPr>
            </w:pPr>
            <w:bookmarkStart w:id="0" w:name="_Hlk66797805"/>
            <w:r w:rsidRPr="00FE489A">
              <w:rPr>
                <w:rFonts w:eastAsia="標楷體"/>
                <w:b/>
                <w:bCs/>
                <w:spacing w:val="-10"/>
              </w:rPr>
              <w:t>Criteria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hideMark/>
          </w:tcPr>
          <w:p w:rsidR="003E55DE" w:rsidRPr="001E512C" w:rsidRDefault="003E55DE" w:rsidP="003E55DE">
            <w:pPr>
              <w:widowControl/>
              <w:snapToGrid w:val="0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Unacceptable (U)</w:t>
            </w:r>
          </w:p>
        </w:tc>
        <w:tc>
          <w:tcPr>
            <w:tcW w:w="45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BA7422" w:rsidRDefault="003E55DE" w:rsidP="003E55DE">
            <w:pPr>
              <w:widowControl/>
              <w:snapToGrid w:val="0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Acceptable (A)</w:t>
            </w:r>
          </w:p>
        </w:tc>
        <w:tc>
          <w:tcPr>
            <w:tcW w:w="44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BA7422" w:rsidRDefault="003E55DE" w:rsidP="003E55DE">
            <w:pPr>
              <w:widowControl/>
              <w:snapToGrid w:val="0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Outstanding (O)</w:t>
            </w:r>
          </w:p>
        </w:tc>
      </w:tr>
      <w:tr w:rsidR="00A63BD5" w:rsidRPr="00FE489A" w:rsidTr="00A63BD5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proofErr w:type="spellStart"/>
            <w:r w:rsidRPr="00FE489A">
              <w:rPr>
                <w:rFonts w:eastAsia="標楷體"/>
                <w:b/>
                <w:spacing w:val="-10"/>
                <w:sz w:val="20"/>
              </w:rPr>
              <w:t>Communi</w:t>
            </w:r>
            <w:proofErr w:type="spellEnd"/>
            <w:r w:rsidRPr="00FE489A">
              <w:rPr>
                <w:rFonts w:eastAsia="標楷體"/>
                <w:b/>
                <w:spacing w:val="-10"/>
                <w:sz w:val="20"/>
              </w:rPr>
              <w:t>- cation Ability</w:t>
            </w:r>
          </w:p>
        </w:tc>
        <w:tc>
          <w:tcPr>
            <w:tcW w:w="869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Oral Skills</w:t>
            </w: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Content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evidently had insufficient knowledge about the topic and little relation could be found between the topic and the presentation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did a fair and satisfactory review and research about the topic but some part(s) of the presentation was irrelevant.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reviewed and researched thoroughly about the topic and the presentation content was highly relevant.</w:t>
            </w:r>
          </w:p>
        </w:tc>
      </w:tr>
      <w:tr w:rsidR="00A63BD5" w:rsidRPr="00FE489A" w:rsidTr="00A63BD5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869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Mannerisms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anxious while delivering the presentation and had few interactions with the audience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A63BD5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to some extent confident and logical, and the presentation was somewhat interactive and engaging.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63BD5" w:rsidRPr="00FE489A" w:rsidRDefault="00512A52" w:rsidP="00A63BD5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confident and logical, and the presentation was interactive and engaging.</w:t>
            </w:r>
          </w:p>
        </w:tc>
      </w:tr>
      <w:tr w:rsidR="00512A52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869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 w:hint="eastAsia"/>
                <w:spacing w:val="-10"/>
                <w:sz w:val="20"/>
              </w:rPr>
              <w:t>Way</w:t>
            </w:r>
            <w:r w:rsidRPr="00FE489A">
              <w:rPr>
                <w:rFonts w:eastAsia="標楷體"/>
                <w:spacing w:val="-10"/>
                <w:sz w:val="20"/>
              </w:rPr>
              <w:t>s of presenting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The student </w:t>
            </w:r>
            <w:r w:rsidRPr="00FE489A">
              <w:rPr>
                <w:rFonts w:eastAsia="標楷體"/>
                <w:spacing w:val="-10"/>
                <w:sz w:val="20"/>
              </w:rPr>
              <w:t xml:space="preserve">adopted </w:t>
            </w:r>
            <w:r w:rsidRPr="00FE489A">
              <w:rPr>
                <w:rFonts w:eastAsia="標楷體" w:hint="eastAsia"/>
                <w:spacing w:val="-10"/>
                <w:sz w:val="20"/>
              </w:rPr>
              <w:t>media</w:t>
            </w:r>
            <w:r w:rsidRPr="00FE489A">
              <w:rPr>
                <w:rFonts w:eastAsia="標楷體"/>
                <w:spacing w:val="-10"/>
                <w:sz w:val="20"/>
              </w:rPr>
              <w:t>/technology inadequately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The student </w:t>
            </w:r>
            <w:r w:rsidRPr="00FE489A">
              <w:rPr>
                <w:rFonts w:eastAsia="標楷體"/>
                <w:spacing w:val="-10"/>
                <w:sz w:val="20"/>
              </w:rPr>
              <w:t>tried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o use media</w:t>
            </w:r>
            <w:r w:rsidRPr="00FE489A">
              <w:rPr>
                <w:rFonts w:eastAsia="標楷體"/>
                <w:spacing w:val="-10"/>
                <w:sz w:val="20"/>
              </w:rPr>
              <w:t>/technology to convey the student’s ideas.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The student was able to use media</w:t>
            </w:r>
            <w:r w:rsidRPr="00FE489A">
              <w:rPr>
                <w:rFonts w:eastAsia="標楷體"/>
                <w:spacing w:val="-10"/>
                <w:sz w:val="20"/>
              </w:rPr>
              <w:t>/technology to convey arguments clearly.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</w:p>
        </w:tc>
      </w:tr>
      <w:tr w:rsidR="00512A52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869" w:type="dxa"/>
            <w:vMerge/>
            <w:tcBorders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Uses of business terms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evidently had insufficient knowledge about terminologies and their use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tried to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  <w:r w:rsidRPr="00FE489A">
              <w:rPr>
                <w:rFonts w:eastAsia="標楷體"/>
                <w:spacing w:val="-10"/>
                <w:sz w:val="20"/>
              </w:rPr>
              <w:t>use terminologies properly.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The student was able to use terminologies in an accurate and precise manner. </w:t>
            </w:r>
          </w:p>
        </w:tc>
      </w:tr>
      <w:tr w:rsidR="00512A52" w:rsidRPr="00FE489A" w:rsidTr="00A63BD5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869" w:type="dxa"/>
            <w:vMerge w:val="restart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Written Skills</w:t>
            </w: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Paper Structure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Most of the descriptions provided in the paper were irrelevant to the topics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The paper provided a fair and relevant description of the topic and intended to contain necessary elements.  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The paper was structured in a clear and focused flow which contains necessary elements.  </w:t>
            </w:r>
          </w:p>
        </w:tc>
      </w:tr>
      <w:tr w:rsidR="00512A52" w:rsidRPr="00FE489A" w:rsidTr="00A63BD5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899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869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 w:hint="eastAsia"/>
                <w:spacing w:val="-10"/>
                <w:sz w:val="20"/>
              </w:rPr>
              <w:t>A</w:t>
            </w:r>
            <w:r w:rsidRPr="00FE489A">
              <w:rPr>
                <w:rFonts w:eastAsia="標楷體"/>
                <w:spacing w:val="-10"/>
                <w:sz w:val="20"/>
              </w:rPr>
              <w:t>cademic writing skills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Multiple errors in grammar, sentence and structure or spelling could be found in the paper, which signifying an unsatisfactory level of academic writing skills.  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Some errors in grammar, sentence structure or spelling could be identified occasionally throughout the paper.  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The paper was adequately written in an academic writing style.  </w:t>
            </w:r>
          </w:p>
        </w:tc>
      </w:tr>
      <w:tr w:rsidR="00512A52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1768" w:type="dxa"/>
            <w:gridSpan w:val="2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Professionalism</w:t>
            </w:r>
          </w:p>
        </w:tc>
        <w:tc>
          <w:tcPr>
            <w:tcW w:w="11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Problem Identification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Eve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when assistance was provided by others, the student evidently was short of</w:t>
            </w:r>
            <w:r w:rsidRPr="00FE489A">
              <w:rPr>
                <w:rFonts w:eastAsia="標楷體"/>
                <w:spacing w:val="-10"/>
                <w:sz w:val="20"/>
              </w:rPr>
              <w:t xml:space="preserve"> ability </w:t>
            </w:r>
            <w:r w:rsidRPr="00FE489A">
              <w:rPr>
                <w:rFonts w:eastAsia="標楷體" w:hint="eastAsia"/>
                <w:spacing w:val="-10"/>
                <w:sz w:val="20"/>
              </w:rPr>
              <w:t>to apply systematic examination and identify logical gaps and problems.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When</w:t>
            </w:r>
            <w:r w:rsidRPr="00FE489A">
              <w:rPr>
                <w:rFonts w:eastAsia="標楷體"/>
                <w:spacing w:val="-10"/>
                <w:sz w:val="20"/>
              </w:rPr>
              <w:t xml:space="preserve"> assistanc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was provided by others</w:t>
            </w:r>
            <w:r w:rsidRPr="00FE489A">
              <w:rPr>
                <w:rFonts w:eastAsia="標楷體"/>
                <w:spacing w:val="-10"/>
                <w:sz w:val="20"/>
              </w:rPr>
              <w:t xml:space="preserve">, the student was able to 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apply systematic examination of the topic and identify logical gaps and problems. </w:t>
            </w:r>
          </w:p>
        </w:tc>
        <w:tc>
          <w:tcPr>
            <w:tcW w:w="44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The s</w:t>
            </w:r>
            <w:r w:rsidRPr="00FE489A">
              <w:rPr>
                <w:rFonts w:eastAsia="標楷體"/>
                <w:spacing w:val="-10"/>
                <w:sz w:val="20"/>
              </w:rPr>
              <w:t xml:space="preserve">tudent </w:t>
            </w:r>
            <w:r w:rsidRPr="00FE489A">
              <w:rPr>
                <w:rFonts w:eastAsia="標楷體" w:hint="eastAsia"/>
                <w:spacing w:val="-10"/>
                <w:sz w:val="20"/>
              </w:rPr>
              <w:t>was able to demonstrate independent thinking, apply systematic examination and identify logical gaps and problems without assistance.</w:t>
            </w:r>
          </w:p>
        </w:tc>
      </w:tr>
      <w:tr w:rsidR="00512A52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176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Problem Solving</w:t>
            </w:r>
          </w:p>
        </w:tc>
        <w:tc>
          <w:tcPr>
            <w:tcW w:w="42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Even when assistance was provided by others, the student evidently was short of ability to identify possible solutions and apply appropriate methods for decision making and problem solving.</w:t>
            </w:r>
          </w:p>
        </w:tc>
        <w:tc>
          <w:tcPr>
            <w:tcW w:w="45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assistance was provided by others, the student was able to identify possible solutions and apply appropriate methods for decision making and problem solving. </w:t>
            </w:r>
          </w:p>
        </w:tc>
        <w:tc>
          <w:tcPr>
            <w:tcW w:w="440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The student was able to identify possible solutions and apply appropriate methods for </w:t>
            </w:r>
            <w:r w:rsidRPr="00FE489A">
              <w:rPr>
                <w:rFonts w:eastAsia="標楷體"/>
                <w:spacing w:val="-10"/>
                <w:sz w:val="20"/>
              </w:rPr>
              <w:t>decisio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  <w:r w:rsidRPr="00FE489A">
              <w:rPr>
                <w:rFonts w:eastAsia="標楷體"/>
                <w:spacing w:val="-10"/>
                <w:sz w:val="20"/>
              </w:rPr>
              <w:t>mak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and problem solving. </w:t>
            </w:r>
          </w:p>
        </w:tc>
      </w:tr>
      <w:tr w:rsidR="00512A52" w:rsidRPr="00FE489A" w:rsidTr="003E55DE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79" w:type="dxa"/>
          <w:wAfter w:w="78" w:type="dxa"/>
          <w:trHeight w:val="284"/>
        </w:trPr>
        <w:tc>
          <w:tcPr>
            <w:tcW w:w="1768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rPr>
                <w:rFonts w:eastAsia="標楷體"/>
                <w:b/>
                <w:spacing w:val="-10"/>
                <w:sz w:val="20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 w:hint="eastAsia"/>
                <w:spacing w:val="-10"/>
                <w:sz w:val="20"/>
              </w:rPr>
              <w:t>Reactions to Negative F</w:t>
            </w:r>
            <w:r w:rsidRPr="00FE489A">
              <w:rPr>
                <w:rFonts w:eastAsia="標楷體"/>
                <w:spacing w:val="-10"/>
                <w:sz w:val="20"/>
              </w:rPr>
              <w:t>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edback, Critics and </w:t>
            </w:r>
            <w:r w:rsidRPr="00FE489A">
              <w:rPr>
                <w:rFonts w:eastAsia="標楷體"/>
                <w:spacing w:val="-10"/>
                <w:sz w:val="20"/>
              </w:rPr>
              <w:t>Conflict</w:t>
            </w:r>
            <w:r w:rsidRPr="00FE489A">
              <w:rPr>
                <w:rFonts w:eastAsia="標楷體" w:hint="eastAsia"/>
                <w:spacing w:val="-10"/>
                <w:sz w:val="20"/>
              </w:rPr>
              <w:t>s</w:t>
            </w:r>
          </w:p>
        </w:tc>
        <w:tc>
          <w:tcPr>
            <w:tcW w:w="42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facing critics / challenges, the student had difficulty responding, engaging in self-reflection, </w:t>
            </w:r>
            <w:r w:rsidRPr="00FE489A">
              <w:rPr>
                <w:rFonts w:eastAsia="標楷體"/>
                <w:spacing w:val="-10"/>
                <w:sz w:val="20"/>
              </w:rPr>
              <w:t>controll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ir emotions, and/or </w:t>
            </w:r>
            <w:r w:rsidRPr="00FE489A">
              <w:rPr>
                <w:rFonts w:eastAsia="標楷體"/>
                <w:spacing w:val="-10"/>
                <w:sz w:val="20"/>
              </w:rPr>
              <w:t>recogniz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 </w:t>
            </w:r>
            <w:r w:rsidRPr="00FE489A">
              <w:rPr>
                <w:rFonts w:eastAsia="標楷體"/>
                <w:spacing w:val="-10"/>
                <w:sz w:val="20"/>
              </w:rPr>
              <w:t>contributio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of the critics / challenges.  </w:t>
            </w:r>
          </w:p>
        </w:tc>
        <w:tc>
          <w:tcPr>
            <w:tcW w:w="456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assistance was provided by others, the student was able to ask with respect for clarification, </w:t>
            </w:r>
            <w:r w:rsidRPr="00FE489A">
              <w:rPr>
                <w:rFonts w:eastAsia="標楷體"/>
                <w:spacing w:val="-10"/>
                <w:sz w:val="20"/>
              </w:rPr>
              <w:t>acknowledg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errors and respond to challenges </w:t>
            </w:r>
          </w:p>
        </w:tc>
        <w:tc>
          <w:tcPr>
            <w:tcW w:w="440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512A52">
            <w:pPr>
              <w:widowControl/>
              <w:snapToGrid w:val="0"/>
              <w:spacing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ascii="標楷體" w:eastAsia="標楷體" w:hAnsi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facing critics / challenges, the student appeared assertive but respectful in their responses, able to </w:t>
            </w:r>
            <w:r w:rsidRPr="00FE489A">
              <w:rPr>
                <w:rFonts w:eastAsia="標楷體"/>
                <w:spacing w:val="-10"/>
                <w:sz w:val="20"/>
              </w:rPr>
              <w:t>recogniz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 contributions of the critics / challenges, and able to take responsibility when there were errors.  </w:t>
            </w:r>
          </w:p>
        </w:tc>
      </w:tr>
      <w:bookmarkEnd w:id="0"/>
    </w:tbl>
    <w:p w:rsidR="009B39CE" w:rsidRDefault="009B39CE" w:rsidP="009B39CE">
      <w:pPr>
        <w:snapToGrid w:val="0"/>
        <w:spacing w:line="240" w:lineRule="auto"/>
        <w:rPr>
          <w:rFonts w:eastAsia="標楷體"/>
          <w:b/>
          <w:sz w:val="32"/>
          <w:szCs w:val="32"/>
          <w:u w:val="single"/>
        </w:rPr>
      </w:pPr>
    </w:p>
    <w:p w:rsidR="00A63BD5" w:rsidRDefault="009B39CE" w:rsidP="009B39CE">
      <w:pPr>
        <w:wordWrap w:val="0"/>
        <w:snapToGrid w:val="0"/>
        <w:spacing w:beforeLines="50" w:before="180" w:line="240" w:lineRule="auto"/>
        <w:jc w:val="right"/>
        <w:rPr>
          <w:rFonts w:eastAsia="標楷體"/>
          <w:b/>
          <w:sz w:val="32"/>
          <w:szCs w:val="32"/>
          <w:u w:val="single"/>
        </w:rPr>
      </w:pPr>
      <w:r w:rsidRPr="009B39CE">
        <w:rPr>
          <w:rFonts w:eastAsia="標楷體"/>
          <w:b/>
          <w:sz w:val="32"/>
          <w:szCs w:val="32"/>
        </w:rPr>
        <w:t xml:space="preserve">Signature of the Committee Member: </w:t>
      </w:r>
      <w:r w:rsidRPr="009B39CE">
        <w:rPr>
          <w:rFonts w:eastAsia="標楷體"/>
          <w:b/>
          <w:sz w:val="32"/>
          <w:szCs w:val="32"/>
          <w:u w:val="single"/>
        </w:rPr>
        <w:t xml:space="preserve">                                 </w:t>
      </w:r>
      <w:bookmarkStart w:id="1" w:name="_GoBack"/>
      <w:bookmarkEnd w:id="1"/>
    </w:p>
    <w:sectPr w:rsidR="00A63BD5" w:rsidSect="009B39CE">
      <w:footerReference w:type="even" r:id="rId9"/>
      <w:pgSz w:w="16839" w:h="11907" w:orient="landscape" w:code="9"/>
      <w:pgMar w:top="284" w:right="284" w:bottom="284" w:left="284" w:header="284" w:footer="0" w:gutter="0"/>
      <w:cols w:space="425"/>
      <w:docGrid w:type="linesAndChar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3F9A" w:rsidRDefault="00253F9A" w:rsidP="003049CA">
      <w:pPr>
        <w:spacing w:line="240" w:lineRule="auto"/>
      </w:pPr>
      <w:r>
        <w:separator/>
      </w:r>
    </w:p>
  </w:endnote>
  <w:endnote w:type="continuationSeparator" w:id="0">
    <w:p w:rsidR="00253F9A" w:rsidRDefault="00253F9A" w:rsidP="003049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D17" w:rsidRDefault="00FB6D17" w:rsidP="00DF158F">
    <w:pPr>
      <w:pStyle w:val="a6"/>
      <w:framePr w:wrap="around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separate"/>
    </w:r>
    <w:r>
      <w:rPr>
        <w:rStyle w:val="af2"/>
        <w:noProof/>
      </w:rPr>
      <w:t>1</w:t>
    </w:r>
    <w:r>
      <w:rPr>
        <w:rStyle w:val="af2"/>
      </w:rPr>
      <w:fldChar w:fldCharType="end"/>
    </w:r>
  </w:p>
  <w:p w:rsidR="00FB6D17" w:rsidRDefault="00FB6D17">
    <w:pPr>
      <w:pStyle w:val="a6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3F9A" w:rsidRDefault="00253F9A" w:rsidP="003049CA">
      <w:pPr>
        <w:spacing w:line="240" w:lineRule="auto"/>
      </w:pPr>
      <w:r>
        <w:separator/>
      </w:r>
    </w:p>
  </w:footnote>
  <w:footnote w:type="continuationSeparator" w:id="0">
    <w:p w:rsidR="00253F9A" w:rsidRDefault="00253F9A" w:rsidP="003049C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4AEE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" w15:restartNumberingAfterBreak="0">
    <w:nsid w:val="030209C7"/>
    <w:multiLevelType w:val="hybridMultilevel"/>
    <w:tmpl w:val="A36C1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8A65D5"/>
    <w:multiLevelType w:val="hybridMultilevel"/>
    <w:tmpl w:val="CFBE39E6"/>
    <w:lvl w:ilvl="0" w:tplc="0409000F">
      <w:start w:val="1"/>
      <w:numFmt w:val="decimal"/>
      <w:lvlText w:val="%1."/>
      <w:lvlJc w:val="left"/>
      <w:pPr>
        <w:tabs>
          <w:tab w:val="num" w:pos="1680"/>
        </w:tabs>
        <w:ind w:left="16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33339B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D0F2640"/>
    <w:multiLevelType w:val="hybridMultilevel"/>
    <w:tmpl w:val="1AB25E3A"/>
    <w:lvl w:ilvl="0" w:tplc="1D1E65E0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D1E571D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6" w15:restartNumberingAfterBreak="0">
    <w:nsid w:val="0E99237E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7" w15:restartNumberingAfterBreak="0">
    <w:nsid w:val="11615EF2"/>
    <w:multiLevelType w:val="hybridMultilevel"/>
    <w:tmpl w:val="E5C447EC"/>
    <w:lvl w:ilvl="0" w:tplc="8376D626">
      <w:start w:val="1"/>
      <w:numFmt w:val="taiwaneseCountingThousand"/>
      <w:lvlText w:val="%1、"/>
      <w:lvlJc w:val="left"/>
      <w:pPr>
        <w:ind w:left="959" w:hanging="480"/>
      </w:pPr>
      <w:rPr>
        <w:rFonts w:hint="default"/>
        <w:lang w:val="x-none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8" w15:restartNumberingAfterBreak="0">
    <w:nsid w:val="1B900A70"/>
    <w:multiLevelType w:val="hybridMultilevel"/>
    <w:tmpl w:val="43A45546"/>
    <w:lvl w:ilvl="0" w:tplc="D5107A64">
      <w:start w:val="1"/>
      <w:numFmt w:val="taiwaneseCountingThousand"/>
      <w:lvlText w:val="%1、"/>
      <w:lvlJc w:val="left"/>
      <w:pPr>
        <w:ind w:left="991" w:hanging="51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9" w15:restartNumberingAfterBreak="0">
    <w:nsid w:val="1C2575B1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0" w15:restartNumberingAfterBreak="0">
    <w:nsid w:val="1E3D3E83"/>
    <w:multiLevelType w:val="hybridMultilevel"/>
    <w:tmpl w:val="F0AA4D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80804F1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12" w15:restartNumberingAfterBreak="0">
    <w:nsid w:val="296B3B7E"/>
    <w:multiLevelType w:val="hybridMultilevel"/>
    <w:tmpl w:val="285EFF54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BC422D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18C11F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5" w15:restartNumberingAfterBreak="0">
    <w:nsid w:val="31E42D29"/>
    <w:multiLevelType w:val="hybridMultilevel"/>
    <w:tmpl w:val="408E09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1F1347A"/>
    <w:multiLevelType w:val="hybridMultilevel"/>
    <w:tmpl w:val="CA86125E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2E12F28"/>
    <w:multiLevelType w:val="hybridMultilevel"/>
    <w:tmpl w:val="31BC5544"/>
    <w:lvl w:ilvl="0" w:tplc="C792DAB6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8C76F5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9" w15:restartNumberingAfterBreak="0">
    <w:nsid w:val="3E686085"/>
    <w:multiLevelType w:val="hybridMultilevel"/>
    <w:tmpl w:val="179AC12A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0FD75D7"/>
    <w:multiLevelType w:val="hybridMultilevel"/>
    <w:tmpl w:val="A2949D46"/>
    <w:lvl w:ilvl="0" w:tplc="E5463A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17A1CD2"/>
    <w:multiLevelType w:val="hybridMultilevel"/>
    <w:tmpl w:val="43A45546"/>
    <w:lvl w:ilvl="0" w:tplc="D5107A64">
      <w:start w:val="1"/>
      <w:numFmt w:val="taiwaneseCountingThousand"/>
      <w:lvlText w:val="%1、"/>
      <w:lvlJc w:val="left"/>
      <w:pPr>
        <w:ind w:left="991" w:hanging="51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22" w15:restartNumberingAfterBreak="0">
    <w:nsid w:val="42C41FF0"/>
    <w:multiLevelType w:val="hybridMultilevel"/>
    <w:tmpl w:val="C0505F60"/>
    <w:lvl w:ilvl="0" w:tplc="67909AC2">
      <w:start w:val="1"/>
      <w:numFmt w:val="taiwaneseCountingThousand"/>
      <w:lvlText w:val="%1、"/>
      <w:lvlJc w:val="left"/>
      <w:pPr>
        <w:ind w:left="437" w:hanging="720"/>
      </w:pPr>
      <w:rPr>
        <w:rFonts w:hint="default"/>
        <w:lang w:val="x-none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23" w15:restartNumberingAfterBreak="0">
    <w:nsid w:val="45EC2C59"/>
    <w:multiLevelType w:val="hybridMultilevel"/>
    <w:tmpl w:val="6A86252C"/>
    <w:lvl w:ilvl="0" w:tplc="9E92F1EC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48022F5A"/>
    <w:multiLevelType w:val="hybridMultilevel"/>
    <w:tmpl w:val="BACA59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88D16ED"/>
    <w:multiLevelType w:val="multilevel"/>
    <w:tmpl w:val="6C243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B55117"/>
    <w:multiLevelType w:val="hybridMultilevel"/>
    <w:tmpl w:val="42BA620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0CE451F"/>
    <w:multiLevelType w:val="hybridMultilevel"/>
    <w:tmpl w:val="ED42BE6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537566F7"/>
    <w:multiLevelType w:val="multilevel"/>
    <w:tmpl w:val="DDACC07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3B9156A"/>
    <w:multiLevelType w:val="hybridMultilevel"/>
    <w:tmpl w:val="37CAB3C8"/>
    <w:lvl w:ilvl="0" w:tplc="A47CD5EE">
      <w:start w:val="1"/>
      <w:numFmt w:val="taiwaneseCountingThousand"/>
      <w:lvlText w:val="%1、"/>
      <w:lvlJc w:val="left"/>
      <w:pPr>
        <w:ind w:left="-81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0" w15:restartNumberingAfterBreak="0">
    <w:nsid w:val="5B424C3A"/>
    <w:multiLevelType w:val="hybridMultilevel"/>
    <w:tmpl w:val="45A686F2"/>
    <w:lvl w:ilvl="0" w:tplc="9B5C9254">
      <w:start w:val="1"/>
      <w:numFmt w:val="taiwaneseCountingThousand"/>
      <w:lvlText w:val="%1、"/>
      <w:lvlJc w:val="left"/>
      <w:pPr>
        <w:ind w:left="437" w:hanging="720"/>
      </w:pPr>
      <w:rPr>
        <w:rFonts w:hint="default"/>
        <w:color w:val="0070C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1" w15:restartNumberingAfterBreak="0">
    <w:nsid w:val="5BBF008B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32" w15:restartNumberingAfterBreak="0">
    <w:nsid w:val="60E02E60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33" w15:restartNumberingAfterBreak="0">
    <w:nsid w:val="60E16C33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63102658"/>
    <w:multiLevelType w:val="hybridMultilevel"/>
    <w:tmpl w:val="60C8610C"/>
    <w:lvl w:ilvl="0" w:tplc="A0A44B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3F3175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36" w15:restartNumberingAfterBreak="0">
    <w:nsid w:val="646E1A91"/>
    <w:multiLevelType w:val="hybridMultilevel"/>
    <w:tmpl w:val="7BEEE764"/>
    <w:lvl w:ilvl="0" w:tplc="C122D560">
      <w:start w:val="1"/>
      <w:numFmt w:val="ideographLegalTraditional"/>
      <w:lvlText w:val="%1、"/>
      <w:lvlJc w:val="left"/>
      <w:pPr>
        <w:ind w:left="43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7" w15:restartNumberingAfterBreak="0">
    <w:nsid w:val="68B12643"/>
    <w:multiLevelType w:val="hybridMultilevel"/>
    <w:tmpl w:val="3014BCCA"/>
    <w:lvl w:ilvl="0" w:tplc="2E280514">
      <w:start w:val="1"/>
      <w:numFmt w:val="decimal"/>
      <w:lvlText w:val="%1."/>
      <w:lvlJc w:val="left"/>
      <w:pPr>
        <w:ind w:left="83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8" w:hanging="480"/>
      </w:pPr>
    </w:lvl>
    <w:lvl w:ilvl="2" w:tplc="0409001B" w:tentative="1">
      <w:start w:val="1"/>
      <w:numFmt w:val="lowerRoman"/>
      <w:lvlText w:val="%3."/>
      <w:lvlJc w:val="right"/>
      <w:pPr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ind w:left="4798" w:hanging="480"/>
      </w:pPr>
    </w:lvl>
  </w:abstractNum>
  <w:abstractNum w:abstractNumId="38" w15:restartNumberingAfterBreak="0">
    <w:nsid w:val="6B766AA9"/>
    <w:multiLevelType w:val="hybridMultilevel"/>
    <w:tmpl w:val="250A5324"/>
    <w:lvl w:ilvl="0" w:tplc="5A3C092A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9" w15:restartNumberingAfterBreak="0">
    <w:nsid w:val="6BCC35CB"/>
    <w:multiLevelType w:val="hybridMultilevel"/>
    <w:tmpl w:val="C4D4AFA4"/>
    <w:lvl w:ilvl="0" w:tplc="68981B0A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6F846932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41" w15:restartNumberingAfterBreak="0">
    <w:nsid w:val="6FB66B4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42" w15:restartNumberingAfterBreak="0">
    <w:nsid w:val="70A7007C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43" w15:restartNumberingAfterBreak="0">
    <w:nsid w:val="73CC1759"/>
    <w:multiLevelType w:val="hybridMultilevel"/>
    <w:tmpl w:val="BC8CD688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3D050B0"/>
    <w:multiLevelType w:val="hybridMultilevel"/>
    <w:tmpl w:val="A2949D46"/>
    <w:lvl w:ilvl="0" w:tplc="E5463A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840079A"/>
    <w:multiLevelType w:val="hybridMultilevel"/>
    <w:tmpl w:val="37CAB3C8"/>
    <w:lvl w:ilvl="0" w:tplc="A47CD5EE">
      <w:start w:val="1"/>
      <w:numFmt w:val="taiwaneseCountingThousand"/>
      <w:lvlText w:val="%1、"/>
      <w:lvlJc w:val="left"/>
      <w:pPr>
        <w:ind w:left="-81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46" w15:restartNumberingAfterBreak="0">
    <w:nsid w:val="7C244146"/>
    <w:multiLevelType w:val="hybridMultilevel"/>
    <w:tmpl w:val="674C665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E624AE9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1"/>
  </w:num>
  <w:num w:numId="2">
    <w:abstractNumId w:val="19"/>
  </w:num>
  <w:num w:numId="3">
    <w:abstractNumId w:val="10"/>
  </w:num>
  <w:num w:numId="4">
    <w:abstractNumId w:val="15"/>
  </w:num>
  <w:num w:numId="5">
    <w:abstractNumId w:val="37"/>
  </w:num>
  <w:num w:numId="6">
    <w:abstractNumId w:val="24"/>
  </w:num>
  <w:num w:numId="7">
    <w:abstractNumId w:val="31"/>
  </w:num>
  <w:num w:numId="8">
    <w:abstractNumId w:val="18"/>
  </w:num>
  <w:num w:numId="9">
    <w:abstractNumId w:val="6"/>
  </w:num>
  <w:num w:numId="10">
    <w:abstractNumId w:val="35"/>
  </w:num>
  <w:num w:numId="11">
    <w:abstractNumId w:val="45"/>
  </w:num>
  <w:num w:numId="12">
    <w:abstractNumId w:val="5"/>
  </w:num>
  <w:num w:numId="13">
    <w:abstractNumId w:val="17"/>
  </w:num>
  <w:num w:numId="14">
    <w:abstractNumId w:val="39"/>
  </w:num>
  <w:num w:numId="15">
    <w:abstractNumId w:val="0"/>
  </w:num>
  <w:num w:numId="16">
    <w:abstractNumId w:val="41"/>
  </w:num>
  <w:num w:numId="17">
    <w:abstractNumId w:val="14"/>
  </w:num>
  <w:num w:numId="18">
    <w:abstractNumId w:val="8"/>
  </w:num>
  <w:num w:numId="19">
    <w:abstractNumId w:val="40"/>
  </w:num>
  <w:num w:numId="20">
    <w:abstractNumId w:val="32"/>
  </w:num>
  <w:num w:numId="21">
    <w:abstractNumId w:val="29"/>
  </w:num>
  <w:num w:numId="22">
    <w:abstractNumId w:val="16"/>
  </w:num>
  <w:num w:numId="23">
    <w:abstractNumId w:val="2"/>
  </w:num>
  <w:num w:numId="24">
    <w:abstractNumId w:val="12"/>
  </w:num>
  <w:num w:numId="25">
    <w:abstractNumId w:val="43"/>
  </w:num>
  <w:num w:numId="26">
    <w:abstractNumId w:val="20"/>
  </w:num>
  <w:num w:numId="27">
    <w:abstractNumId w:val="44"/>
  </w:num>
  <w:num w:numId="28">
    <w:abstractNumId w:val="7"/>
  </w:num>
  <w:num w:numId="29">
    <w:abstractNumId w:val="26"/>
  </w:num>
  <w:num w:numId="30">
    <w:abstractNumId w:val="23"/>
  </w:num>
  <w:num w:numId="31">
    <w:abstractNumId w:val="30"/>
  </w:num>
  <w:num w:numId="32">
    <w:abstractNumId w:val="36"/>
  </w:num>
  <w:num w:numId="33">
    <w:abstractNumId w:val="22"/>
  </w:num>
  <w:num w:numId="34">
    <w:abstractNumId w:val="9"/>
  </w:num>
  <w:num w:numId="35">
    <w:abstractNumId w:val="42"/>
  </w:num>
  <w:num w:numId="36">
    <w:abstractNumId w:val="11"/>
  </w:num>
  <w:num w:numId="37">
    <w:abstractNumId w:val="38"/>
  </w:num>
  <w:num w:numId="38">
    <w:abstractNumId w:val="3"/>
  </w:num>
  <w:num w:numId="39">
    <w:abstractNumId w:val="33"/>
  </w:num>
  <w:num w:numId="40">
    <w:abstractNumId w:val="13"/>
  </w:num>
  <w:num w:numId="41">
    <w:abstractNumId w:val="47"/>
  </w:num>
  <w:num w:numId="42">
    <w:abstractNumId w:val="46"/>
  </w:num>
  <w:num w:numId="43">
    <w:abstractNumId w:val="4"/>
  </w:num>
  <w:num w:numId="44">
    <w:abstractNumId w:val="27"/>
  </w:num>
  <w:num w:numId="45">
    <w:abstractNumId w:val="34"/>
  </w:num>
  <w:num w:numId="46">
    <w:abstractNumId w:val="1"/>
  </w:num>
  <w:num w:numId="47">
    <w:abstractNumId w:val="25"/>
  </w:num>
  <w:num w:numId="48">
    <w:abstractNumId w:val="2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2"/>
  <w:drawingGridHorizontalSpacing w:val="114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LAwtTQyNTY1MTVV0lEKTi0uzszPAykwrAUAAmds+iwAAAA="/>
  </w:docVars>
  <w:rsids>
    <w:rsidRoot w:val="009C0E24"/>
    <w:rsid w:val="0000309E"/>
    <w:rsid w:val="00005E63"/>
    <w:rsid w:val="00006264"/>
    <w:rsid w:val="000127C5"/>
    <w:rsid w:val="00012D1A"/>
    <w:rsid w:val="00013882"/>
    <w:rsid w:val="00026487"/>
    <w:rsid w:val="000355B5"/>
    <w:rsid w:val="000422D2"/>
    <w:rsid w:val="0004368E"/>
    <w:rsid w:val="00043EA5"/>
    <w:rsid w:val="000576DA"/>
    <w:rsid w:val="00057B4F"/>
    <w:rsid w:val="000755A6"/>
    <w:rsid w:val="00081C53"/>
    <w:rsid w:val="0008438F"/>
    <w:rsid w:val="00084424"/>
    <w:rsid w:val="000862E1"/>
    <w:rsid w:val="00096631"/>
    <w:rsid w:val="000A060E"/>
    <w:rsid w:val="000A19B9"/>
    <w:rsid w:val="000B29C9"/>
    <w:rsid w:val="000B795A"/>
    <w:rsid w:val="000C0B23"/>
    <w:rsid w:val="000C213F"/>
    <w:rsid w:val="000C3856"/>
    <w:rsid w:val="000D597D"/>
    <w:rsid w:val="000E0254"/>
    <w:rsid w:val="000E4EFF"/>
    <w:rsid w:val="000E53E7"/>
    <w:rsid w:val="000F28D1"/>
    <w:rsid w:val="000F2B45"/>
    <w:rsid w:val="000F5189"/>
    <w:rsid w:val="00110B17"/>
    <w:rsid w:val="00120F25"/>
    <w:rsid w:val="00122EF9"/>
    <w:rsid w:val="00124B3C"/>
    <w:rsid w:val="00130DAE"/>
    <w:rsid w:val="00134C74"/>
    <w:rsid w:val="00134E5B"/>
    <w:rsid w:val="0013504F"/>
    <w:rsid w:val="001428D1"/>
    <w:rsid w:val="00144AE1"/>
    <w:rsid w:val="001459FD"/>
    <w:rsid w:val="0014690F"/>
    <w:rsid w:val="0015333E"/>
    <w:rsid w:val="00156327"/>
    <w:rsid w:val="00170BEB"/>
    <w:rsid w:val="001740D3"/>
    <w:rsid w:val="00174A84"/>
    <w:rsid w:val="00182D1A"/>
    <w:rsid w:val="00184F89"/>
    <w:rsid w:val="00195751"/>
    <w:rsid w:val="001A5803"/>
    <w:rsid w:val="001A611A"/>
    <w:rsid w:val="001A72EE"/>
    <w:rsid w:val="001B1E9B"/>
    <w:rsid w:val="001C22FA"/>
    <w:rsid w:val="001C6457"/>
    <w:rsid w:val="001D181F"/>
    <w:rsid w:val="001D1BBD"/>
    <w:rsid w:val="001D40FB"/>
    <w:rsid w:val="001E51B7"/>
    <w:rsid w:val="001F10C8"/>
    <w:rsid w:val="001F7C38"/>
    <w:rsid w:val="00207141"/>
    <w:rsid w:val="002115BB"/>
    <w:rsid w:val="002155D9"/>
    <w:rsid w:val="00215C56"/>
    <w:rsid w:val="00215F9A"/>
    <w:rsid w:val="00217DB6"/>
    <w:rsid w:val="00221CBE"/>
    <w:rsid w:val="002273FC"/>
    <w:rsid w:val="002316D4"/>
    <w:rsid w:val="0023219C"/>
    <w:rsid w:val="00234884"/>
    <w:rsid w:val="00236E11"/>
    <w:rsid w:val="00240708"/>
    <w:rsid w:val="00245B96"/>
    <w:rsid w:val="00247483"/>
    <w:rsid w:val="0025078D"/>
    <w:rsid w:val="00250A57"/>
    <w:rsid w:val="00251A63"/>
    <w:rsid w:val="00253234"/>
    <w:rsid w:val="00253F9A"/>
    <w:rsid w:val="002606A4"/>
    <w:rsid w:val="00267727"/>
    <w:rsid w:val="00276474"/>
    <w:rsid w:val="00281079"/>
    <w:rsid w:val="00294B61"/>
    <w:rsid w:val="002A13CD"/>
    <w:rsid w:val="002A6A3F"/>
    <w:rsid w:val="002B08D6"/>
    <w:rsid w:val="002B34D6"/>
    <w:rsid w:val="002B4E37"/>
    <w:rsid w:val="002B4F91"/>
    <w:rsid w:val="002C31E6"/>
    <w:rsid w:val="002C377B"/>
    <w:rsid w:val="002D6199"/>
    <w:rsid w:val="002F4BE4"/>
    <w:rsid w:val="00300903"/>
    <w:rsid w:val="00302378"/>
    <w:rsid w:val="0030485F"/>
    <w:rsid w:val="003049CA"/>
    <w:rsid w:val="00304D9E"/>
    <w:rsid w:val="003160C5"/>
    <w:rsid w:val="00326B2B"/>
    <w:rsid w:val="003356AC"/>
    <w:rsid w:val="00335B0F"/>
    <w:rsid w:val="00351A3F"/>
    <w:rsid w:val="0037279E"/>
    <w:rsid w:val="00374ABA"/>
    <w:rsid w:val="00380548"/>
    <w:rsid w:val="00384D4E"/>
    <w:rsid w:val="00393E75"/>
    <w:rsid w:val="00396453"/>
    <w:rsid w:val="003A26B8"/>
    <w:rsid w:val="003A43F9"/>
    <w:rsid w:val="003B23D3"/>
    <w:rsid w:val="003B26A0"/>
    <w:rsid w:val="003B3D7F"/>
    <w:rsid w:val="003B4DB9"/>
    <w:rsid w:val="003D0B69"/>
    <w:rsid w:val="003D16AB"/>
    <w:rsid w:val="003D1ED1"/>
    <w:rsid w:val="003E0AD7"/>
    <w:rsid w:val="003E55DE"/>
    <w:rsid w:val="003F5AA6"/>
    <w:rsid w:val="003F5AEE"/>
    <w:rsid w:val="00407597"/>
    <w:rsid w:val="00411DF2"/>
    <w:rsid w:val="0041224F"/>
    <w:rsid w:val="00413665"/>
    <w:rsid w:val="00417872"/>
    <w:rsid w:val="00417EDA"/>
    <w:rsid w:val="00423875"/>
    <w:rsid w:val="0042529B"/>
    <w:rsid w:val="0043049E"/>
    <w:rsid w:val="004319C6"/>
    <w:rsid w:val="00432833"/>
    <w:rsid w:val="00446DEB"/>
    <w:rsid w:val="00454360"/>
    <w:rsid w:val="00466A19"/>
    <w:rsid w:val="004712EF"/>
    <w:rsid w:val="00471B89"/>
    <w:rsid w:val="00475493"/>
    <w:rsid w:val="004760F8"/>
    <w:rsid w:val="004802EC"/>
    <w:rsid w:val="00480BA2"/>
    <w:rsid w:val="00481CC6"/>
    <w:rsid w:val="00487FF9"/>
    <w:rsid w:val="0049759B"/>
    <w:rsid w:val="004A7F61"/>
    <w:rsid w:val="004B3F45"/>
    <w:rsid w:val="004C678B"/>
    <w:rsid w:val="004C6E5F"/>
    <w:rsid w:val="004D5298"/>
    <w:rsid w:val="004F5E7E"/>
    <w:rsid w:val="00504D6B"/>
    <w:rsid w:val="00512A52"/>
    <w:rsid w:val="00521260"/>
    <w:rsid w:val="005300CE"/>
    <w:rsid w:val="005317E5"/>
    <w:rsid w:val="00536978"/>
    <w:rsid w:val="005437D1"/>
    <w:rsid w:val="00543D43"/>
    <w:rsid w:val="005475FE"/>
    <w:rsid w:val="00547DEB"/>
    <w:rsid w:val="0055257A"/>
    <w:rsid w:val="005531D3"/>
    <w:rsid w:val="005544E4"/>
    <w:rsid w:val="0055539B"/>
    <w:rsid w:val="00557854"/>
    <w:rsid w:val="00564D21"/>
    <w:rsid w:val="00566113"/>
    <w:rsid w:val="005712D3"/>
    <w:rsid w:val="005739BA"/>
    <w:rsid w:val="00577562"/>
    <w:rsid w:val="00581F67"/>
    <w:rsid w:val="005A2B25"/>
    <w:rsid w:val="005A2E37"/>
    <w:rsid w:val="005A408E"/>
    <w:rsid w:val="005A7437"/>
    <w:rsid w:val="005B31FF"/>
    <w:rsid w:val="005C389B"/>
    <w:rsid w:val="005C6111"/>
    <w:rsid w:val="005C6E30"/>
    <w:rsid w:val="005C7B1C"/>
    <w:rsid w:val="005D06C6"/>
    <w:rsid w:val="005D3079"/>
    <w:rsid w:val="005D36A4"/>
    <w:rsid w:val="005D52BC"/>
    <w:rsid w:val="005E1561"/>
    <w:rsid w:val="005F04FC"/>
    <w:rsid w:val="005F6BE3"/>
    <w:rsid w:val="00603000"/>
    <w:rsid w:val="00613010"/>
    <w:rsid w:val="00624626"/>
    <w:rsid w:val="00630483"/>
    <w:rsid w:val="00632A83"/>
    <w:rsid w:val="00634CD0"/>
    <w:rsid w:val="00634F83"/>
    <w:rsid w:val="00637164"/>
    <w:rsid w:val="0063791A"/>
    <w:rsid w:val="00641993"/>
    <w:rsid w:val="006546A9"/>
    <w:rsid w:val="00666FCF"/>
    <w:rsid w:val="00667463"/>
    <w:rsid w:val="0067761F"/>
    <w:rsid w:val="006801C4"/>
    <w:rsid w:val="00681C7C"/>
    <w:rsid w:val="00694E70"/>
    <w:rsid w:val="006A159B"/>
    <w:rsid w:val="006A5587"/>
    <w:rsid w:val="006A5CAB"/>
    <w:rsid w:val="006A65CF"/>
    <w:rsid w:val="006A76EF"/>
    <w:rsid w:val="006C2268"/>
    <w:rsid w:val="006C445E"/>
    <w:rsid w:val="006C7BD6"/>
    <w:rsid w:val="006D1BFA"/>
    <w:rsid w:val="006D41CE"/>
    <w:rsid w:val="006D4AAD"/>
    <w:rsid w:val="006D6994"/>
    <w:rsid w:val="006E297D"/>
    <w:rsid w:val="00705C87"/>
    <w:rsid w:val="00705EC5"/>
    <w:rsid w:val="00713737"/>
    <w:rsid w:val="00715916"/>
    <w:rsid w:val="00725D55"/>
    <w:rsid w:val="00732AF7"/>
    <w:rsid w:val="00735806"/>
    <w:rsid w:val="00736B66"/>
    <w:rsid w:val="007414A4"/>
    <w:rsid w:val="00751148"/>
    <w:rsid w:val="0075146C"/>
    <w:rsid w:val="00752F64"/>
    <w:rsid w:val="007604A5"/>
    <w:rsid w:val="0076238C"/>
    <w:rsid w:val="0077136C"/>
    <w:rsid w:val="00772CCB"/>
    <w:rsid w:val="00775878"/>
    <w:rsid w:val="007767E1"/>
    <w:rsid w:val="00782DC3"/>
    <w:rsid w:val="0079510B"/>
    <w:rsid w:val="00796765"/>
    <w:rsid w:val="007972E3"/>
    <w:rsid w:val="00797D8C"/>
    <w:rsid w:val="007A6D81"/>
    <w:rsid w:val="007B04D9"/>
    <w:rsid w:val="007B4AF1"/>
    <w:rsid w:val="007B6D26"/>
    <w:rsid w:val="007C3D65"/>
    <w:rsid w:val="007C6916"/>
    <w:rsid w:val="007D4428"/>
    <w:rsid w:val="007D4F4D"/>
    <w:rsid w:val="007D7CFE"/>
    <w:rsid w:val="007E1988"/>
    <w:rsid w:val="007E2D01"/>
    <w:rsid w:val="007E2F3A"/>
    <w:rsid w:val="007E3F9B"/>
    <w:rsid w:val="007F2A6D"/>
    <w:rsid w:val="007F6034"/>
    <w:rsid w:val="008023CE"/>
    <w:rsid w:val="00803CA1"/>
    <w:rsid w:val="00806EA2"/>
    <w:rsid w:val="00814CBC"/>
    <w:rsid w:val="00820F76"/>
    <w:rsid w:val="00825207"/>
    <w:rsid w:val="008269F7"/>
    <w:rsid w:val="008422F6"/>
    <w:rsid w:val="008465F9"/>
    <w:rsid w:val="00855261"/>
    <w:rsid w:val="00857B71"/>
    <w:rsid w:val="00861F98"/>
    <w:rsid w:val="0087199D"/>
    <w:rsid w:val="00875ECA"/>
    <w:rsid w:val="00881937"/>
    <w:rsid w:val="008823D2"/>
    <w:rsid w:val="00884C60"/>
    <w:rsid w:val="00886A7F"/>
    <w:rsid w:val="008909A0"/>
    <w:rsid w:val="00890D81"/>
    <w:rsid w:val="00891EFA"/>
    <w:rsid w:val="00894503"/>
    <w:rsid w:val="008A0AFE"/>
    <w:rsid w:val="008A699E"/>
    <w:rsid w:val="008A7142"/>
    <w:rsid w:val="008B048A"/>
    <w:rsid w:val="008B2084"/>
    <w:rsid w:val="008B392D"/>
    <w:rsid w:val="008B40D8"/>
    <w:rsid w:val="008B7D09"/>
    <w:rsid w:val="008C40A0"/>
    <w:rsid w:val="008C4A93"/>
    <w:rsid w:val="008C59D2"/>
    <w:rsid w:val="008C6A30"/>
    <w:rsid w:val="008D7E15"/>
    <w:rsid w:val="008E7E50"/>
    <w:rsid w:val="008F325D"/>
    <w:rsid w:val="008F5621"/>
    <w:rsid w:val="00901BBE"/>
    <w:rsid w:val="0090261D"/>
    <w:rsid w:val="00905325"/>
    <w:rsid w:val="00906C23"/>
    <w:rsid w:val="00906FEE"/>
    <w:rsid w:val="00915E8C"/>
    <w:rsid w:val="00916BA8"/>
    <w:rsid w:val="00920B42"/>
    <w:rsid w:val="00923472"/>
    <w:rsid w:val="00924E01"/>
    <w:rsid w:val="00931A62"/>
    <w:rsid w:val="00945DE6"/>
    <w:rsid w:val="009502F4"/>
    <w:rsid w:val="00953D1F"/>
    <w:rsid w:val="00957259"/>
    <w:rsid w:val="009627C8"/>
    <w:rsid w:val="009635C9"/>
    <w:rsid w:val="00977D35"/>
    <w:rsid w:val="00983730"/>
    <w:rsid w:val="009849B1"/>
    <w:rsid w:val="009859FC"/>
    <w:rsid w:val="009A7218"/>
    <w:rsid w:val="009B3557"/>
    <w:rsid w:val="009B39CE"/>
    <w:rsid w:val="009B5D9E"/>
    <w:rsid w:val="009C0E24"/>
    <w:rsid w:val="009C1412"/>
    <w:rsid w:val="009C2151"/>
    <w:rsid w:val="009C477D"/>
    <w:rsid w:val="009D5660"/>
    <w:rsid w:val="009E2238"/>
    <w:rsid w:val="009E326D"/>
    <w:rsid w:val="009E4C7B"/>
    <w:rsid w:val="009E5070"/>
    <w:rsid w:val="00A00E7E"/>
    <w:rsid w:val="00A03364"/>
    <w:rsid w:val="00A064D5"/>
    <w:rsid w:val="00A11D5F"/>
    <w:rsid w:val="00A11E60"/>
    <w:rsid w:val="00A129C7"/>
    <w:rsid w:val="00A17339"/>
    <w:rsid w:val="00A22046"/>
    <w:rsid w:val="00A25F20"/>
    <w:rsid w:val="00A26778"/>
    <w:rsid w:val="00A26E8A"/>
    <w:rsid w:val="00A36C5D"/>
    <w:rsid w:val="00A43B92"/>
    <w:rsid w:val="00A44C8A"/>
    <w:rsid w:val="00A50107"/>
    <w:rsid w:val="00A5072E"/>
    <w:rsid w:val="00A51DBB"/>
    <w:rsid w:val="00A53F56"/>
    <w:rsid w:val="00A60055"/>
    <w:rsid w:val="00A622B4"/>
    <w:rsid w:val="00A63BD5"/>
    <w:rsid w:val="00A66096"/>
    <w:rsid w:val="00A71410"/>
    <w:rsid w:val="00A82D4C"/>
    <w:rsid w:val="00A86C6F"/>
    <w:rsid w:val="00A910E2"/>
    <w:rsid w:val="00A91232"/>
    <w:rsid w:val="00A93625"/>
    <w:rsid w:val="00A94702"/>
    <w:rsid w:val="00AA091D"/>
    <w:rsid w:val="00AA2E66"/>
    <w:rsid w:val="00AC0346"/>
    <w:rsid w:val="00AC2F16"/>
    <w:rsid w:val="00AC3449"/>
    <w:rsid w:val="00AC7F01"/>
    <w:rsid w:val="00AD13A3"/>
    <w:rsid w:val="00AD1BDF"/>
    <w:rsid w:val="00AD6408"/>
    <w:rsid w:val="00AE2479"/>
    <w:rsid w:val="00AE4BAD"/>
    <w:rsid w:val="00AE5297"/>
    <w:rsid w:val="00AE54AB"/>
    <w:rsid w:val="00AF4957"/>
    <w:rsid w:val="00B00DB6"/>
    <w:rsid w:val="00B04DAC"/>
    <w:rsid w:val="00B05419"/>
    <w:rsid w:val="00B05EBB"/>
    <w:rsid w:val="00B14214"/>
    <w:rsid w:val="00B16296"/>
    <w:rsid w:val="00B333A6"/>
    <w:rsid w:val="00B34069"/>
    <w:rsid w:val="00B37968"/>
    <w:rsid w:val="00B40DFA"/>
    <w:rsid w:val="00B41D4E"/>
    <w:rsid w:val="00B423F8"/>
    <w:rsid w:val="00B447DC"/>
    <w:rsid w:val="00B4798B"/>
    <w:rsid w:val="00B545E3"/>
    <w:rsid w:val="00B61F0B"/>
    <w:rsid w:val="00B659C0"/>
    <w:rsid w:val="00B66E63"/>
    <w:rsid w:val="00B67EEC"/>
    <w:rsid w:val="00B741D5"/>
    <w:rsid w:val="00B82470"/>
    <w:rsid w:val="00B94297"/>
    <w:rsid w:val="00BA33F6"/>
    <w:rsid w:val="00BA3E27"/>
    <w:rsid w:val="00BA6905"/>
    <w:rsid w:val="00BA696C"/>
    <w:rsid w:val="00BA6EEA"/>
    <w:rsid w:val="00BB1DFA"/>
    <w:rsid w:val="00BB229D"/>
    <w:rsid w:val="00BC72DF"/>
    <w:rsid w:val="00BD4569"/>
    <w:rsid w:val="00BD4EE2"/>
    <w:rsid w:val="00BE1847"/>
    <w:rsid w:val="00BF2594"/>
    <w:rsid w:val="00C049A9"/>
    <w:rsid w:val="00C0520D"/>
    <w:rsid w:val="00C07A52"/>
    <w:rsid w:val="00C23FB6"/>
    <w:rsid w:val="00C2493B"/>
    <w:rsid w:val="00C2676E"/>
    <w:rsid w:val="00C27133"/>
    <w:rsid w:val="00C3605B"/>
    <w:rsid w:val="00C375B5"/>
    <w:rsid w:val="00C40B45"/>
    <w:rsid w:val="00C41D02"/>
    <w:rsid w:val="00C43A33"/>
    <w:rsid w:val="00C54200"/>
    <w:rsid w:val="00C54789"/>
    <w:rsid w:val="00C621ED"/>
    <w:rsid w:val="00C628DD"/>
    <w:rsid w:val="00C65677"/>
    <w:rsid w:val="00C72216"/>
    <w:rsid w:val="00C72EF2"/>
    <w:rsid w:val="00C77032"/>
    <w:rsid w:val="00C82E4E"/>
    <w:rsid w:val="00C8311D"/>
    <w:rsid w:val="00C8427D"/>
    <w:rsid w:val="00C844F0"/>
    <w:rsid w:val="00C86E74"/>
    <w:rsid w:val="00C916EE"/>
    <w:rsid w:val="00CA3A84"/>
    <w:rsid w:val="00CB208C"/>
    <w:rsid w:val="00CB4F26"/>
    <w:rsid w:val="00CC0A5D"/>
    <w:rsid w:val="00CC1AEF"/>
    <w:rsid w:val="00CC491F"/>
    <w:rsid w:val="00CD21D1"/>
    <w:rsid w:val="00CD26CF"/>
    <w:rsid w:val="00CD6EB5"/>
    <w:rsid w:val="00CE01F8"/>
    <w:rsid w:val="00CE302A"/>
    <w:rsid w:val="00D02DAC"/>
    <w:rsid w:val="00D13B7B"/>
    <w:rsid w:val="00D157B1"/>
    <w:rsid w:val="00D27700"/>
    <w:rsid w:val="00D36AF8"/>
    <w:rsid w:val="00D4505D"/>
    <w:rsid w:val="00D4535D"/>
    <w:rsid w:val="00D454BD"/>
    <w:rsid w:val="00D505C5"/>
    <w:rsid w:val="00D5252F"/>
    <w:rsid w:val="00D80FC8"/>
    <w:rsid w:val="00D82586"/>
    <w:rsid w:val="00D93341"/>
    <w:rsid w:val="00D97634"/>
    <w:rsid w:val="00DA511E"/>
    <w:rsid w:val="00DA5E48"/>
    <w:rsid w:val="00DB2852"/>
    <w:rsid w:val="00DB2DB2"/>
    <w:rsid w:val="00DB4BB9"/>
    <w:rsid w:val="00DB6400"/>
    <w:rsid w:val="00DC114C"/>
    <w:rsid w:val="00DC2791"/>
    <w:rsid w:val="00DC49C1"/>
    <w:rsid w:val="00DD0DFE"/>
    <w:rsid w:val="00DD2A0E"/>
    <w:rsid w:val="00DD6D96"/>
    <w:rsid w:val="00DD7413"/>
    <w:rsid w:val="00DF158F"/>
    <w:rsid w:val="00E03562"/>
    <w:rsid w:val="00E04A13"/>
    <w:rsid w:val="00E06613"/>
    <w:rsid w:val="00E07476"/>
    <w:rsid w:val="00E11609"/>
    <w:rsid w:val="00E14766"/>
    <w:rsid w:val="00E1745D"/>
    <w:rsid w:val="00E32BA2"/>
    <w:rsid w:val="00E45421"/>
    <w:rsid w:val="00E47123"/>
    <w:rsid w:val="00E50E35"/>
    <w:rsid w:val="00E51343"/>
    <w:rsid w:val="00E51650"/>
    <w:rsid w:val="00E516CA"/>
    <w:rsid w:val="00E52FD0"/>
    <w:rsid w:val="00E67B6E"/>
    <w:rsid w:val="00E70BEF"/>
    <w:rsid w:val="00E83900"/>
    <w:rsid w:val="00E95AB1"/>
    <w:rsid w:val="00E95F52"/>
    <w:rsid w:val="00E97EE7"/>
    <w:rsid w:val="00EA3D2D"/>
    <w:rsid w:val="00EB2A52"/>
    <w:rsid w:val="00EC0562"/>
    <w:rsid w:val="00EC4DB5"/>
    <w:rsid w:val="00EC6760"/>
    <w:rsid w:val="00ED35EB"/>
    <w:rsid w:val="00ED4C0E"/>
    <w:rsid w:val="00ED57CA"/>
    <w:rsid w:val="00EE46AD"/>
    <w:rsid w:val="00EE48ED"/>
    <w:rsid w:val="00EE4AA3"/>
    <w:rsid w:val="00EE7406"/>
    <w:rsid w:val="00F03168"/>
    <w:rsid w:val="00F03318"/>
    <w:rsid w:val="00F033DB"/>
    <w:rsid w:val="00F04C23"/>
    <w:rsid w:val="00F101F8"/>
    <w:rsid w:val="00F10844"/>
    <w:rsid w:val="00F119CD"/>
    <w:rsid w:val="00F13451"/>
    <w:rsid w:val="00F14B83"/>
    <w:rsid w:val="00F25D2E"/>
    <w:rsid w:val="00F27598"/>
    <w:rsid w:val="00F34190"/>
    <w:rsid w:val="00F3640E"/>
    <w:rsid w:val="00F401E0"/>
    <w:rsid w:val="00F431A3"/>
    <w:rsid w:val="00F44EA6"/>
    <w:rsid w:val="00F535D8"/>
    <w:rsid w:val="00F60847"/>
    <w:rsid w:val="00F72D95"/>
    <w:rsid w:val="00F86BA3"/>
    <w:rsid w:val="00F90898"/>
    <w:rsid w:val="00F90A77"/>
    <w:rsid w:val="00F913D9"/>
    <w:rsid w:val="00F94939"/>
    <w:rsid w:val="00FA165F"/>
    <w:rsid w:val="00FA1B53"/>
    <w:rsid w:val="00FA48E3"/>
    <w:rsid w:val="00FB67F7"/>
    <w:rsid w:val="00FB6D17"/>
    <w:rsid w:val="00FC0F56"/>
    <w:rsid w:val="00FC70CC"/>
    <w:rsid w:val="00FD16C6"/>
    <w:rsid w:val="00FD37C2"/>
    <w:rsid w:val="00FD5436"/>
    <w:rsid w:val="00FD76F2"/>
    <w:rsid w:val="00FE344A"/>
    <w:rsid w:val="00FE3B8E"/>
    <w:rsid w:val="00FE489A"/>
    <w:rsid w:val="00FE56C2"/>
    <w:rsid w:val="00FE7132"/>
    <w:rsid w:val="00FF35FF"/>
    <w:rsid w:val="00FF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B00F5"/>
  <w15:chartTrackingRefBased/>
  <w15:docId w15:val="{56F75D59-8827-488F-B553-E3CCA699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C0E24"/>
    <w:pPr>
      <w:widowControl w:val="0"/>
      <w:kinsoku w:val="0"/>
      <w:adjustRightInd w:val="0"/>
      <w:spacing w:line="360" w:lineRule="atLeast"/>
      <w:textAlignment w:val="baseline"/>
    </w:pPr>
    <w:rPr>
      <w:rFonts w:ascii="Times New Roman" w:eastAsia="細明體" w:hAnsi="Times New Roman"/>
      <w:spacing w:val="-6"/>
      <w:position w:val="1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0E24"/>
    <w:pPr>
      <w:kinsoku/>
      <w:adjustRightInd/>
      <w:spacing w:line="240" w:lineRule="auto"/>
      <w:ind w:leftChars="200" w:left="480"/>
      <w:textAlignment w:val="auto"/>
    </w:pPr>
    <w:rPr>
      <w:rFonts w:ascii="Calibri" w:eastAsia="新細明體" w:hAnsi="Calibri"/>
      <w:spacing w:val="0"/>
      <w:kern w:val="2"/>
      <w:position w:val="0"/>
      <w:szCs w:val="22"/>
    </w:rPr>
  </w:style>
  <w:style w:type="paragraph" w:styleId="a4">
    <w:name w:val="header"/>
    <w:basedOn w:val="a"/>
    <w:link w:val="a5"/>
    <w:unhideWhenUsed/>
    <w:rsid w:val="003049C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link w:val="a4"/>
    <w:rsid w:val="003049CA"/>
    <w:rPr>
      <w:rFonts w:ascii="Times New Roman" w:eastAsia="細明體" w:hAnsi="Times New Roman" w:cs="Times New Roman"/>
      <w:spacing w:val="-6"/>
      <w:kern w:val="0"/>
      <w:position w:val="1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049C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link w:val="a6"/>
    <w:uiPriority w:val="99"/>
    <w:rsid w:val="003049CA"/>
    <w:rPr>
      <w:rFonts w:ascii="Times New Roman" w:eastAsia="細明體" w:hAnsi="Times New Roman" w:cs="Times New Roman"/>
      <w:spacing w:val="-6"/>
      <w:kern w:val="0"/>
      <w:position w:val="10"/>
      <w:sz w:val="20"/>
      <w:szCs w:val="20"/>
    </w:rPr>
  </w:style>
  <w:style w:type="paragraph" w:styleId="a8">
    <w:name w:val="Plain Text"/>
    <w:basedOn w:val="a"/>
    <w:link w:val="a9"/>
    <w:rsid w:val="004712EF"/>
    <w:pPr>
      <w:kinsoku/>
    </w:pPr>
    <w:rPr>
      <w:rFonts w:ascii="細明體" w:hAnsi="Courier New"/>
      <w:spacing w:val="0"/>
      <w:position w:val="0"/>
    </w:rPr>
  </w:style>
  <w:style w:type="character" w:customStyle="1" w:styleId="a9">
    <w:name w:val="純文字 字元"/>
    <w:link w:val="a8"/>
    <w:rsid w:val="004712EF"/>
    <w:rPr>
      <w:rFonts w:ascii="細明體" w:eastAsia="細明體" w:hAnsi="Courier New"/>
      <w:sz w:val="24"/>
    </w:rPr>
  </w:style>
  <w:style w:type="character" w:styleId="aa">
    <w:name w:val="Strong"/>
    <w:uiPriority w:val="22"/>
    <w:qFormat/>
    <w:rsid w:val="006C2268"/>
    <w:rPr>
      <w:b/>
      <w:bCs/>
    </w:rPr>
  </w:style>
  <w:style w:type="paragraph" w:customStyle="1" w:styleId="1">
    <w:name w:val="純文字1"/>
    <w:basedOn w:val="a"/>
    <w:rsid w:val="00110B17"/>
    <w:pPr>
      <w:kinsoku/>
      <w:spacing w:line="240" w:lineRule="auto"/>
    </w:pPr>
    <w:rPr>
      <w:rFonts w:ascii="細明體" w:hAnsi="Courier New"/>
      <w:spacing w:val="0"/>
      <w:kern w:val="2"/>
      <w:position w:val="0"/>
    </w:rPr>
  </w:style>
  <w:style w:type="paragraph" w:styleId="ab">
    <w:name w:val="Note Heading"/>
    <w:basedOn w:val="a"/>
    <w:next w:val="a"/>
    <w:link w:val="ac"/>
    <w:rsid w:val="00732AF7"/>
    <w:pPr>
      <w:kinsoku/>
      <w:adjustRightInd/>
      <w:spacing w:line="240" w:lineRule="auto"/>
      <w:jc w:val="center"/>
      <w:textAlignment w:val="auto"/>
    </w:pPr>
    <w:rPr>
      <w:rFonts w:eastAsia="標楷體"/>
      <w:spacing w:val="0"/>
      <w:kern w:val="2"/>
      <w:position w:val="0"/>
      <w:sz w:val="28"/>
    </w:rPr>
  </w:style>
  <w:style w:type="character" w:customStyle="1" w:styleId="ac">
    <w:name w:val="註釋標題 字元"/>
    <w:link w:val="ab"/>
    <w:rsid w:val="00732AF7"/>
    <w:rPr>
      <w:rFonts w:ascii="Times New Roman" w:eastAsia="標楷體" w:hAnsi="Times New Roman"/>
      <w:kern w:val="2"/>
      <w:sz w:val="28"/>
    </w:rPr>
  </w:style>
  <w:style w:type="paragraph" w:styleId="ad">
    <w:name w:val="Balloon Text"/>
    <w:basedOn w:val="a"/>
    <w:link w:val="ae"/>
    <w:uiPriority w:val="99"/>
    <w:semiHidden/>
    <w:unhideWhenUsed/>
    <w:rsid w:val="007E2F3A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7E2F3A"/>
    <w:rPr>
      <w:rFonts w:ascii="Cambria" w:eastAsia="新細明體" w:hAnsi="Cambria" w:cs="Times New Roman"/>
      <w:spacing w:val="-6"/>
      <w:position w:val="10"/>
      <w:sz w:val="18"/>
      <w:szCs w:val="18"/>
    </w:rPr>
  </w:style>
  <w:style w:type="table" w:styleId="af">
    <w:name w:val="Table Grid"/>
    <w:basedOn w:val="a1"/>
    <w:uiPriority w:val="39"/>
    <w:rsid w:val="007E2F3A"/>
    <w:pPr>
      <w:widowControl w:val="0"/>
      <w:kinsoku w:val="0"/>
      <w:adjustRightInd w:val="0"/>
      <w:spacing w:line="360" w:lineRule="atLeast"/>
      <w:textAlignment w:val="baseline"/>
    </w:pPr>
    <w:rPr>
      <w:rFonts w:ascii="Times New Roman" w:eastAsia="細明體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ductdetail-authorsmain">
    <w:name w:val="productdetail-authorsmain"/>
    <w:rsid w:val="00E95F52"/>
  </w:style>
  <w:style w:type="character" w:customStyle="1" w:styleId="regtxt">
    <w:name w:val="regtxt"/>
    <w:rsid w:val="00A064D5"/>
  </w:style>
  <w:style w:type="paragraph" w:styleId="Web">
    <w:name w:val="Normal (Web)"/>
    <w:basedOn w:val="a"/>
    <w:uiPriority w:val="99"/>
    <w:rsid w:val="00931A62"/>
    <w:pPr>
      <w:widowControl/>
      <w:kinsoku/>
      <w:adjustRightInd/>
      <w:spacing w:before="100" w:beforeAutospacing="1" w:after="180" w:line="240" w:lineRule="auto"/>
      <w:textAlignment w:val="auto"/>
    </w:pPr>
    <w:rPr>
      <w:rFonts w:eastAsia="Times New Roman"/>
      <w:spacing w:val="0"/>
      <w:position w:val="0"/>
      <w:szCs w:val="24"/>
      <w:lang w:val="en-GB" w:eastAsia="en-GB"/>
    </w:rPr>
  </w:style>
  <w:style w:type="paragraph" w:styleId="af0">
    <w:name w:val="Closing"/>
    <w:basedOn w:val="a"/>
    <w:next w:val="a"/>
    <w:link w:val="af1"/>
    <w:rsid w:val="00B41D4E"/>
    <w:pPr>
      <w:kinsoku/>
      <w:adjustRightInd/>
      <w:spacing w:line="240" w:lineRule="auto"/>
      <w:ind w:left="4320"/>
      <w:textAlignment w:val="auto"/>
    </w:pPr>
    <w:rPr>
      <w:rFonts w:eastAsia="標楷體"/>
      <w:spacing w:val="0"/>
      <w:kern w:val="2"/>
      <w:position w:val="0"/>
    </w:rPr>
  </w:style>
  <w:style w:type="character" w:customStyle="1" w:styleId="af1">
    <w:name w:val="結語 字元"/>
    <w:link w:val="af0"/>
    <w:rsid w:val="00B41D4E"/>
    <w:rPr>
      <w:rFonts w:ascii="Times New Roman" w:eastAsia="標楷體" w:hAnsi="Times New Roman"/>
      <w:kern w:val="2"/>
      <w:sz w:val="24"/>
    </w:rPr>
  </w:style>
  <w:style w:type="character" w:styleId="af2">
    <w:name w:val="page number"/>
    <w:basedOn w:val="a0"/>
    <w:rsid w:val="002A13CD"/>
  </w:style>
  <w:style w:type="character" w:customStyle="1" w:styleId="content">
    <w:name w:val="content"/>
    <w:uiPriority w:val="99"/>
    <w:rsid w:val="009C477D"/>
    <w:rPr>
      <w:rFonts w:cs="Times New Roman"/>
    </w:rPr>
  </w:style>
  <w:style w:type="character" w:styleId="af3">
    <w:name w:val="annotation reference"/>
    <w:uiPriority w:val="99"/>
    <w:semiHidden/>
    <w:unhideWhenUsed/>
    <w:rsid w:val="001F7C38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1F7C38"/>
  </w:style>
  <w:style w:type="character" w:customStyle="1" w:styleId="af5">
    <w:name w:val="註解文字 字元"/>
    <w:link w:val="af4"/>
    <w:uiPriority w:val="99"/>
    <w:semiHidden/>
    <w:rsid w:val="001F7C38"/>
    <w:rPr>
      <w:rFonts w:ascii="Times New Roman" w:eastAsia="細明體" w:hAnsi="Times New Roman"/>
      <w:spacing w:val="-6"/>
      <w:position w:val="10"/>
      <w:sz w:val="24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1F7C38"/>
    <w:rPr>
      <w:b/>
      <w:bCs/>
    </w:rPr>
  </w:style>
  <w:style w:type="character" w:customStyle="1" w:styleId="af7">
    <w:name w:val="註解主旨 字元"/>
    <w:link w:val="af6"/>
    <w:uiPriority w:val="99"/>
    <w:semiHidden/>
    <w:rsid w:val="001F7C38"/>
    <w:rPr>
      <w:rFonts w:ascii="Times New Roman" w:eastAsia="細明體" w:hAnsi="Times New Roman"/>
      <w:b/>
      <w:bCs/>
      <w:spacing w:val="-6"/>
      <w:position w:val="10"/>
      <w:sz w:val="24"/>
    </w:rPr>
  </w:style>
  <w:style w:type="paragraph" w:customStyle="1" w:styleId="Default">
    <w:name w:val="Default"/>
    <w:rsid w:val="008269F7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rsid w:val="00EC4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9024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73344">
                  <w:marLeft w:val="3015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7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061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485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803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45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7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1B000-10D2-45BD-A426-F33024991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1</Words>
  <Characters>3432</Characters>
  <Application>Microsoft Office Word</Application>
  <DocSecurity>0</DocSecurity>
  <Lines>28</Lines>
  <Paragraphs>8</Paragraphs>
  <ScaleCrop>false</ScaleCrop>
  <Company>ntpumba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pumba</dc:creator>
  <cp:keywords/>
  <cp:lastModifiedBy>user</cp:lastModifiedBy>
  <cp:revision>4</cp:revision>
  <cp:lastPrinted>2019-08-06T07:52:00Z</cp:lastPrinted>
  <dcterms:created xsi:type="dcterms:W3CDTF">2020-09-03T03:26:00Z</dcterms:created>
  <dcterms:modified xsi:type="dcterms:W3CDTF">2021-03-16T06:38:00Z</dcterms:modified>
</cp:coreProperties>
</file>